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4B6F772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Table S1. </w:t>
      </w:r>
      <w:r>
        <w:rPr>
          <w:rFonts w:ascii="Times New Roman" w:hAnsi="Times New Roman" w:cs="Times New Roman"/>
          <w:bCs/>
        </w:rPr>
        <w:t>MNI coordinate Position of 3×5 optode probe set</w:t>
      </w:r>
    </w:p>
    <w:tbl>
      <w:tblPr>
        <w:tblStyle w:val="8"/>
        <w:tblpPr w:leftFromText="180" w:rightFromText="180" w:vertAnchor="text" w:horzAnchor="margin" w:tblpXSpec="center" w:tblpY="156"/>
        <w:tblW w:w="9226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27"/>
        <w:gridCol w:w="1293"/>
        <w:gridCol w:w="1191"/>
        <w:gridCol w:w="1328"/>
        <w:gridCol w:w="3180"/>
        <w:gridCol w:w="1307"/>
      </w:tblGrid>
      <w:tr w14:paraId="3E0244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</w:trPr>
        <w:tc>
          <w:tcPr>
            <w:tcW w:w="927" w:type="dxa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6E26FD3"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812" w:type="dxa"/>
            <w:gridSpan w:val="3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7E89611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MNI coordinate Position</w:t>
            </w:r>
          </w:p>
        </w:tc>
        <w:tc>
          <w:tcPr>
            <w:tcW w:w="3180" w:type="dxa"/>
            <w:tcBorders>
              <w:top w:val="single" w:color="000000" w:sz="8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D1EEA7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07" w:type="dxa"/>
            <w:tcBorders>
              <w:top w:val="single" w:color="000000" w:sz="8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BD6CC3">
            <w:pPr>
              <w:widowControl/>
              <w:jc w:val="center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</w:rPr>
            </w:pPr>
          </w:p>
        </w:tc>
      </w:tr>
      <w:tr w14:paraId="01B54D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780A4C78">
            <w:pPr>
              <w:widowControl/>
              <w:jc w:val="center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93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3E24885C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x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1A901980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252F0271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z</w:t>
            </w:r>
          </w:p>
        </w:tc>
        <w:tc>
          <w:tcPr>
            <w:tcW w:w="3180" w:type="dxa"/>
            <w:tcBorders>
              <w:top w:val="single" w:color="000000" w:sz="8" w:space="0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177D72B5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FF0000"/>
                <w:kern w:val="0"/>
                <w:sz w:val="18"/>
                <w:szCs w:val="18"/>
              </w:rPr>
            </w:pPr>
            <w:r>
              <w:rPr>
                <w:rStyle w:val="14"/>
                <w:rFonts w:hint="default" w:ascii="Times New Roman" w:hAnsi="Times New Roman" w:cs="Times New Roman"/>
                <w:color w:val="auto"/>
                <w:sz w:val="18"/>
                <w:szCs w:val="18"/>
                <w:lang w:bidi="ar"/>
              </w:rPr>
              <w:t>BrodmanArea (Chris rorden' MRIcro)</w:t>
            </w:r>
          </w:p>
        </w:tc>
        <w:tc>
          <w:tcPr>
            <w:tcW w:w="1307" w:type="dxa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42A6526F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Percentage</w:t>
            </w:r>
          </w:p>
        </w:tc>
      </w:tr>
      <w:tr w14:paraId="6C585D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236B3E42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1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64402F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6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D5D35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0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4BD267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2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61D75B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 xml:space="preserve"> 9 - Dorsolateral prefrontal cortex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1DD0BF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967742</w:t>
            </w:r>
          </w:p>
        </w:tc>
      </w:tr>
      <w:tr w14:paraId="114D348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150B894E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2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769F3D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55FB62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27EDAA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63B67E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 xml:space="preserve">  9 - Dorsolateral prefrontal cortex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6B21F8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14:paraId="74FF9D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59E4DD4F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3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C0AF7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1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BC098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76A95D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5A70D5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 xml:space="preserve">  9 - Dorsolateral prefrontal cortex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5B828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14:paraId="4A18059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D442C23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4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B5DF5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5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2E95D3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44D8A0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45819D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 xml:space="preserve"> 9 - Dorsolateral prefrontal cortex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188890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913043</w:t>
            </w:r>
          </w:p>
        </w:tc>
      </w:tr>
      <w:tr w14:paraId="4E929E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169AA98D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5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466755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53C4A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74F8CF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08352E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5 - pars triangularis Broca's area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7B462F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94382</w:t>
            </w:r>
          </w:p>
        </w:tc>
      </w:tr>
      <w:tr w14:paraId="7C2308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69CDFD73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6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1E811C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5A3B30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2BD1CE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2AF9E6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6 - Dorsolateral prefrontal cortex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5008C9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504854</w:t>
            </w:r>
          </w:p>
        </w:tc>
      </w:tr>
      <w:tr w14:paraId="66E8CE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670CC3EB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7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6FC50A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752BF6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32955B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26E690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0 - Frontopolar area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7652F0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934211</w:t>
            </w:r>
          </w:p>
        </w:tc>
      </w:tr>
      <w:tr w14:paraId="69A536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C4BDAF8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8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551C25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3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3E3DF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47FA6A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6CC2A5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6 - Dorsolateral prefrontal cortex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25A9F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654762</w:t>
            </w:r>
          </w:p>
        </w:tc>
      </w:tr>
      <w:tr w14:paraId="2BEE80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2241B62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9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E3B37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5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0CED1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1947EB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77262D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5 - pars triangularis Broca's area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E9CAE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92233</w:t>
            </w:r>
          </w:p>
        </w:tc>
      </w:tr>
      <w:tr w14:paraId="508972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77B90BC7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10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05B6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3DB5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115C97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2830CC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6 - Dorsolateral prefrontal cortex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731D92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789474</w:t>
            </w:r>
          </w:p>
        </w:tc>
      </w:tr>
      <w:tr w14:paraId="71D5CD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43F83955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11</w:t>
            </w:r>
          </w:p>
        </w:tc>
        <w:tc>
          <w:tcPr>
            <w:tcW w:w="1293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24BC5B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1191" w:type="dxa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690A68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1328" w:type="dxa"/>
            <w:tcBorders>
              <w:top w:val="single" w:color="000000" w:sz="8" w:space="0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4F574B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62F7F0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0 - Frontopolar area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5CD4FC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14:paraId="393F69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244CD7F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12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148C58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3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672EFE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10EB50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2E824B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0 - Frontopolar area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57AA3E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14:paraId="3E1684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50BD05B7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13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7E912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5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226032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5F6FA1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5897A9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6 - Dorsolateral prefrontal cortex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4D3D27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916667</w:t>
            </w:r>
          </w:p>
        </w:tc>
      </w:tr>
      <w:tr w14:paraId="2B891F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0F2B207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14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79A477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5869C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082891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176FD5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6 - Dorsolateral prefrontal cortex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86F93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14:paraId="458A76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46833493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15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284D6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2D27AF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667DBD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00D3E4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0 - Frontopolar area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5BF79E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934211</w:t>
            </w:r>
          </w:p>
        </w:tc>
      </w:tr>
      <w:tr w14:paraId="7166CF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6BFC1A71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16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418F52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26DC4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382AE4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609813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0 - Frontopolar area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45232C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14:paraId="1AECB4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1021FA18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17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28432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4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249512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05F9AE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56A430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0 - Frontopolar area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73EE60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972973</w:t>
            </w:r>
          </w:p>
        </w:tc>
      </w:tr>
      <w:tr w14:paraId="729D55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5CCF378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18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22A4F6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5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2D9AC1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24ECC4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2A28EB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6 - Dorsolateral prefrontal cortex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7EEA03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14:paraId="7B4703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18F27179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19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27F7DF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6B3813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615815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0B4A96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0 - Frontopolar area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478CAF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622222</w:t>
            </w:r>
          </w:p>
        </w:tc>
      </w:tr>
      <w:tr w14:paraId="649ADBF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6E689E7D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20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E9520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7A0957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537C1B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5B41F2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1 - Orbitofrontal area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BFF84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615385</w:t>
            </w:r>
          </w:p>
        </w:tc>
      </w:tr>
      <w:tr w14:paraId="6E95C1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23F6C16C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21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4C6702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3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26D436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362D94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0DB3B1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1 - Orbitofrontal area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41AB95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770833</w:t>
            </w:r>
          </w:p>
        </w:tc>
      </w:tr>
      <w:tr w14:paraId="37F041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92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21EE695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22</w:t>
            </w:r>
          </w:p>
        </w:tc>
        <w:tc>
          <w:tcPr>
            <w:tcW w:w="1293" w:type="dxa"/>
            <w:tcBorders>
              <w:top w:val="nil"/>
              <w:left w:val="single" w:color="000000" w:sz="8" w:space="0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7680A2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6</w:t>
            </w:r>
          </w:p>
        </w:tc>
        <w:tc>
          <w:tcPr>
            <w:tcW w:w="119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FEC56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328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68BE82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318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6FA61B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0 - Frontopolar area</w:t>
            </w:r>
          </w:p>
        </w:tc>
        <w:tc>
          <w:tcPr>
            <w:tcW w:w="1307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526997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586207</w:t>
            </w:r>
          </w:p>
        </w:tc>
      </w:tr>
    </w:tbl>
    <w:p w14:paraId="61625DD4">
      <w:pPr>
        <w:rPr>
          <w:rFonts w:ascii="Times New Roman" w:hAnsi="Times New Roman" w:cs="Times New Roman"/>
          <w:b/>
        </w:rPr>
      </w:pPr>
    </w:p>
    <w:p w14:paraId="04E1FE68">
      <w:pPr>
        <w:rPr>
          <w:rFonts w:ascii="Times New Roman" w:hAnsi="Times New Roman" w:cs="Times New Roman"/>
          <w:sz w:val="22"/>
          <w:szCs w:val="24"/>
        </w:rPr>
      </w:pPr>
    </w:p>
    <w:p w14:paraId="6D0F2276">
      <w:pPr>
        <w:widowControl/>
        <w:jc w:val="left"/>
        <w:rPr>
          <w:rFonts w:ascii="Times New Roman" w:hAnsi="Times New Roman" w:cs="Times New Roman"/>
          <w:sz w:val="18"/>
          <w:szCs w:val="20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Heiti SC Light">
    <w:altName w:val="Calibri"/>
    <w:panose1 w:val="00000000000000000000"/>
    <w:charset w:val="50"/>
    <w:family w:val="auto"/>
    <w:pitch w:val="default"/>
    <w:sig w:usb0="00000000" w:usb1="00000000" w:usb2="00000010" w:usb3="00000000" w:csb0="003E0000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MDA1N7YwATINTZR0lIJTi4sz8/NACkzMagHho3DeLQAAAA=="/>
  </w:docVars>
  <w:rsids>
    <w:rsidRoot w:val="003547D3"/>
    <w:rsid w:val="00017BDF"/>
    <w:rsid w:val="00047DE2"/>
    <w:rsid w:val="00056C2C"/>
    <w:rsid w:val="0007009E"/>
    <w:rsid w:val="00076AE0"/>
    <w:rsid w:val="000802B0"/>
    <w:rsid w:val="00090286"/>
    <w:rsid w:val="000B492B"/>
    <w:rsid w:val="000C646B"/>
    <w:rsid w:val="000C6B40"/>
    <w:rsid w:val="000E2E23"/>
    <w:rsid w:val="000E705D"/>
    <w:rsid w:val="00101C98"/>
    <w:rsid w:val="00112881"/>
    <w:rsid w:val="0011370E"/>
    <w:rsid w:val="00122A77"/>
    <w:rsid w:val="0014021A"/>
    <w:rsid w:val="00164373"/>
    <w:rsid w:val="001675BC"/>
    <w:rsid w:val="00173416"/>
    <w:rsid w:val="00193697"/>
    <w:rsid w:val="001C35F4"/>
    <w:rsid w:val="001D65F6"/>
    <w:rsid w:val="001E0B0E"/>
    <w:rsid w:val="001F33E0"/>
    <w:rsid w:val="002139BF"/>
    <w:rsid w:val="002367B5"/>
    <w:rsid w:val="0025237E"/>
    <w:rsid w:val="002616D8"/>
    <w:rsid w:val="00276CF9"/>
    <w:rsid w:val="002E0FBD"/>
    <w:rsid w:val="002E5F39"/>
    <w:rsid w:val="00311AAC"/>
    <w:rsid w:val="00313578"/>
    <w:rsid w:val="00316628"/>
    <w:rsid w:val="00333BA2"/>
    <w:rsid w:val="003412F0"/>
    <w:rsid w:val="003547D3"/>
    <w:rsid w:val="003665EF"/>
    <w:rsid w:val="0038320F"/>
    <w:rsid w:val="003B35B6"/>
    <w:rsid w:val="003B752C"/>
    <w:rsid w:val="003B79F9"/>
    <w:rsid w:val="003F43D6"/>
    <w:rsid w:val="0040491E"/>
    <w:rsid w:val="00476609"/>
    <w:rsid w:val="0048240E"/>
    <w:rsid w:val="00490A2D"/>
    <w:rsid w:val="00494F69"/>
    <w:rsid w:val="00496AEB"/>
    <w:rsid w:val="004F0461"/>
    <w:rsid w:val="00503317"/>
    <w:rsid w:val="00527187"/>
    <w:rsid w:val="00533E18"/>
    <w:rsid w:val="00565EDC"/>
    <w:rsid w:val="005952B7"/>
    <w:rsid w:val="005A1007"/>
    <w:rsid w:val="005A1800"/>
    <w:rsid w:val="005C3B95"/>
    <w:rsid w:val="005C3D11"/>
    <w:rsid w:val="005D2DC4"/>
    <w:rsid w:val="00610F04"/>
    <w:rsid w:val="006208B4"/>
    <w:rsid w:val="006565EB"/>
    <w:rsid w:val="00665F12"/>
    <w:rsid w:val="00691312"/>
    <w:rsid w:val="006936DB"/>
    <w:rsid w:val="006A4A0C"/>
    <w:rsid w:val="006A6BA8"/>
    <w:rsid w:val="006F56F9"/>
    <w:rsid w:val="007145CB"/>
    <w:rsid w:val="0073012F"/>
    <w:rsid w:val="007347E1"/>
    <w:rsid w:val="0073499D"/>
    <w:rsid w:val="00745D0A"/>
    <w:rsid w:val="00751328"/>
    <w:rsid w:val="00756FDD"/>
    <w:rsid w:val="00766A91"/>
    <w:rsid w:val="00767AAE"/>
    <w:rsid w:val="007A6073"/>
    <w:rsid w:val="007B6122"/>
    <w:rsid w:val="007C4708"/>
    <w:rsid w:val="007D0BF6"/>
    <w:rsid w:val="007E3F48"/>
    <w:rsid w:val="008020BF"/>
    <w:rsid w:val="008026A7"/>
    <w:rsid w:val="00805E98"/>
    <w:rsid w:val="00816B26"/>
    <w:rsid w:val="00823899"/>
    <w:rsid w:val="00832427"/>
    <w:rsid w:val="00832641"/>
    <w:rsid w:val="008564FF"/>
    <w:rsid w:val="008632BA"/>
    <w:rsid w:val="0089246D"/>
    <w:rsid w:val="0089590A"/>
    <w:rsid w:val="008A715A"/>
    <w:rsid w:val="008D0DC4"/>
    <w:rsid w:val="00901618"/>
    <w:rsid w:val="00906790"/>
    <w:rsid w:val="00921F1B"/>
    <w:rsid w:val="00946156"/>
    <w:rsid w:val="009519AA"/>
    <w:rsid w:val="009632B2"/>
    <w:rsid w:val="00986A31"/>
    <w:rsid w:val="009E046F"/>
    <w:rsid w:val="009E78C6"/>
    <w:rsid w:val="009F05D1"/>
    <w:rsid w:val="00A06E89"/>
    <w:rsid w:val="00A12E07"/>
    <w:rsid w:val="00A15966"/>
    <w:rsid w:val="00A210DF"/>
    <w:rsid w:val="00A23C74"/>
    <w:rsid w:val="00A24836"/>
    <w:rsid w:val="00A36CB2"/>
    <w:rsid w:val="00A537EB"/>
    <w:rsid w:val="00A56D8A"/>
    <w:rsid w:val="00A656C7"/>
    <w:rsid w:val="00A7380F"/>
    <w:rsid w:val="00AA30F1"/>
    <w:rsid w:val="00AA43DB"/>
    <w:rsid w:val="00AB422B"/>
    <w:rsid w:val="00AB5BA4"/>
    <w:rsid w:val="00AB67B8"/>
    <w:rsid w:val="00AC3AA9"/>
    <w:rsid w:val="00AC470F"/>
    <w:rsid w:val="00AC6163"/>
    <w:rsid w:val="00B009DE"/>
    <w:rsid w:val="00B138AA"/>
    <w:rsid w:val="00B3623F"/>
    <w:rsid w:val="00B37D8F"/>
    <w:rsid w:val="00B452CB"/>
    <w:rsid w:val="00B60A74"/>
    <w:rsid w:val="00B61266"/>
    <w:rsid w:val="00B74427"/>
    <w:rsid w:val="00B82686"/>
    <w:rsid w:val="00BA01BC"/>
    <w:rsid w:val="00BA72E7"/>
    <w:rsid w:val="00BC078E"/>
    <w:rsid w:val="00BC735A"/>
    <w:rsid w:val="00BC7923"/>
    <w:rsid w:val="00BD4CD4"/>
    <w:rsid w:val="00BE60BC"/>
    <w:rsid w:val="00C236FB"/>
    <w:rsid w:val="00C23C01"/>
    <w:rsid w:val="00C37656"/>
    <w:rsid w:val="00C72387"/>
    <w:rsid w:val="00C7460E"/>
    <w:rsid w:val="00C854A6"/>
    <w:rsid w:val="00CB04F3"/>
    <w:rsid w:val="00CC203C"/>
    <w:rsid w:val="00CC6EE0"/>
    <w:rsid w:val="00CD00DA"/>
    <w:rsid w:val="00CD2316"/>
    <w:rsid w:val="00CE0240"/>
    <w:rsid w:val="00CE2110"/>
    <w:rsid w:val="00CF1535"/>
    <w:rsid w:val="00D019EF"/>
    <w:rsid w:val="00D44ECF"/>
    <w:rsid w:val="00D56345"/>
    <w:rsid w:val="00D73106"/>
    <w:rsid w:val="00D75A30"/>
    <w:rsid w:val="00D90613"/>
    <w:rsid w:val="00DA3C79"/>
    <w:rsid w:val="00DB53EE"/>
    <w:rsid w:val="00DB7644"/>
    <w:rsid w:val="00DE0FC9"/>
    <w:rsid w:val="00E043D3"/>
    <w:rsid w:val="00E11909"/>
    <w:rsid w:val="00E13B37"/>
    <w:rsid w:val="00E257B0"/>
    <w:rsid w:val="00E405B6"/>
    <w:rsid w:val="00E466A6"/>
    <w:rsid w:val="00E646F9"/>
    <w:rsid w:val="00E7739D"/>
    <w:rsid w:val="00E8376D"/>
    <w:rsid w:val="00E87885"/>
    <w:rsid w:val="00E96B72"/>
    <w:rsid w:val="00EE14C4"/>
    <w:rsid w:val="00EE1D25"/>
    <w:rsid w:val="00EE7A41"/>
    <w:rsid w:val="00EF12D4"/>
    <w:rsid w:val="00F054B3"/>
    <w:rsid w:val="00F057D4"/>
    <w:rsid w:val="00F1614A"/>
    <w:rsid w:val="00F1635A"/>
    <w:rsid w:val="00F252EC"/>
    <w:rsid w:val="00F27478"/>
    <w:rsid w:val="00F30194"/>
    <w:rsid w:val="00F37B01"/>
    <w:rsid w:val="00F41DFC"/>
    <w:rsid w:val="00F6002D"/>
    <w:rsid w:val="00F858E2"/>
    <w:rsid w:val="00FA3B58"/>
    <w:rsid w:val="00FB02BF"/>
    <w:rsid w:val="00FE1258"/>
    <w:rsid w:val="00FE2CFD"/>
    <w:rsid w:val="00FF5D8D"/>
    <w:rsid w:val="23F54E96"/>
    <w:rsid w:val="277556CC"/>
    <w:rsid w:val="38C1760A"/>
    <w:rsid w:val="489C2B73"/>
    <w:rsid w:val="54292FBD"/>
    <w:rsid w:val="61AE38E9"/>
    <w:rsid w:val="70B70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semiHidden/>
    <w:unhideWhenUsed/>
    <w:qFormat/>
    <w:uiPriority w:val="99"/>
    <w:pPr>
      <w:jc w:val="left"/>
    </w:pPr>
  </w:style>
  <w:style w:type="paragraph" w:styleId="3">
    <w:name w:val="Balloon Text"/>
    <w:basedOn w:val="1"/>
    <w:link w:val="17"/>
    <w:semiHidden/>
    <w:unhideWhenUsed/>
    <w:qFormat/>
    <w:uiPriority w:val="99"/>
    <w:rPr>
      <w:rFonts w:ascii="Heiti SC Light" w:eastAsia="Heiti SC Light"/>
      <w:sz w:val="18"/>
      <w:szCs w:val="18"/>
    </w:rPr>
  </w:style>
  <w:style w:type="paragraph" w:styleId="4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7">
    <w:name w:val="annotation subject"/>
    <w:basedOn w:val="2"/>
    <w:next w:val="2"/>
    <w:link w:val="16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annotation reference"/>
    <w:basedOn w:val="10"/>
    <w:semiHidden/>
    <w:unhideWhenUsed/>
    <w:qFormat/>
    <w:uiPriority w:val="99"/>
    <w:rPr>
      <w:sz w:val="21"/>
      <w:szCs w:val="21"/>
    </w:rPr>
  </w:style>
  <w:style w:type="character" w:customStyle="1" w:styleId="12">
    <w:name w:val="页眉 字符"/>
    <w:basedOn w:val="10"/>
    <w:link w:val="5"/>
    <w:qFormat/>
    <w:uiPriority w:val="99"/>
    <w:rPr>
      <w:sz w:val="18"/>
      <w:szCs w:val="18"/>
    </w:rPr>
  </w:style>
  <w:style w:type="character" w:customStyle="1" w:styleId="13">
    <w:name w:val="页脚 字符"/>
    <w:basedOn w:val="10"/>
    <w:link w:val="4"/>
    <w:qFormat/>
    <w:uiPriority w:val="99"/>
    <w:rPr>
      <w:sz w:val="18"/>
      <w:szCs w:val="18"/>
    </w:rPr>
  </w:style>
  <w:style w:type="character" w:customStyle="1" w:styleId="14">
    <w:name w:val="font11"/>
    <w:basedOn w:val="10"/>
    <w:qFormat/>
    <w:uiPriority w:val="0"/>
    <w:rPr>
      <w:rFonts w:hint="eastAsia" w:ascii="宋体" w:hAnsi="宋体" w:eastAsia="宋体" w:cs="宋体"/>
      <w:b/>
      <w:bCs/>
      <w:color w:val="FF0000"/>
      <w:sz w:val="22"/>
      <w:szCs w:val="22"/>
      <w:u w:val="none"/>
    </w:rPr>
  </w:style>
  <w:style w:type="character" w:customStyle="1" w:styleId="15">
    <w:name w:val="批注文字 字符"/>
    <w:basedOn w:val="10"/>
    <w:link w:val="2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16">
    <w:name w:val="批注主题 字符"/>
    <w:basedOn w:val="15"/>
    <w:link w:val="7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character" w:customStyle="1" w:styleId="17">
    <w:name w:val="批注框文本 字符"/>
    <w:basedOn w:val="10"/>
    <w:link w:val="3"/>
    <w:semiHidden/>
    <w:qFormat/>
    <w:uiPriority w:val="99"/>
    <w:rPr>
      <w:rFonts w:ascii="Heiti SC Light" w:eastAsia="Heiti SC Light" w:hAnsiTheme="minorHAnsi" w:cstheme="minorBidi"/>
      <w:kern w:val="2"/>
      <w:sz w:val="18"/>
      <w:szCs w:val="18"/>
    </w:rPr>
  </w:style>
  <w:style w:type="paragraph" w:customStyle="1" w:styleId="18">
    <w:name w:val="Revision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091FCF-5B80-4D98-B22F-9A8543CC8F9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84</Words>
  <Characters>1680</Characters>
  <Lines>269</Lines>
  <Paragraphs>246</Paragraphs>
  <TotalTime>15</TotalTime>
  <ScaleCrop>false</ScaleCrop>
  <LinksUpToDate>false</LinksUpToDate>
  <CharactersWithSpaces>1869</CharactersWithSpaces>
  <Application>WPS Office_12.1.0.2117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8T07:58:00Z</dcterms:created>
  <dc:creator>pc2</dc:creator>
  <cp:lastModifiedBy>彗心</cp:lastModifiedBy>
  <dcterms:modified xsi:type="dcterms:W3CDTF">2025-06-09T06:45:58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171</vt:lpwstr>
  </property>
  <property fmtid="{D5CDD505-2E9C-101B-9397-08002B2CF9AE}" pid="3" name="ICV">
    <vt:lpwstr>336095110A374C4DB8656EF7AB678859_13</vt:lpwstr>
  </property>
  <property fmtid="{D5CDD505-2E9C-101B-9397-08002B2CF9AE}" pid="4" name="KSOTemplateDocerSaveRecord">
    <vt:lpwstr>eyJoZGlkIjoiMDk1NWYzMTU1MDBkNDhhN2FmYWQ3OTcxOWQ5NmNlMmQiLCJ1c2VySWQiOiIyNjk1Njc1MjcifQ==</vt:lpwstr>
  </property>
</Properties>
</file>